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E4F79" w14:textId="33A06CC3" w:rsidR="00A107F3" w:rsidRDefault="00A107F3" w:rsidP="0089381E">
      <w:pPr>
        <w:spacing w:after="0" w:line="360" w:lineRule="auto"/>
      </w:pPr>
      <w:r>
        <w:t>Oyster populations in large Florida estuaries that have collapsed are resistant to restoration using traditional methods – insights from ongoing efforts in multiple systems</w:t>
      </w:r>
    </w:p>
    <w:p w14:paraId="6EA0573F" w14:textId="01586581" w:rsidR="00162DA9" w:rsidRDefault="00162DA9" w:rsidP="0089381E">
      <w:pPr>
        <w:spacing w:after="0" w:line="360" w:lineRule="auto"/>
      </w:pPr>
    </w:p>
    <w:p w14:paraId="373AB106" w14:textId="7C5ACE35" w:rsidR="00567FC0" w:rsidRDefault="00567FC0" w:rsidP="00567FC0">
      <w:pPr>
        <w:spacing w:after="0" w:line="240" w:lineRule="auto"/>
        <w:rPr>
          <w:i/>
          <w:iCs/>
        </w:rPr>
      </w:pPr>
      <w:r>
        <w:rPr>
          <w:i/>
          <w:iCs/>
        </w:rPr>
        <w:t>#Authorship to be determined</w:t>
      </w:r>
      <w:r w:rsidR="00D23457">
        <w:rPr>
          <w:i/>
          <w:iCs/>
        </w:rPr>
        <w:t xml:space="preserve"> (DEP, FWC, UF, NFWF, </w:t>
      </w:r>
      <w:proofErr w:type="gramStart"/>
      <w:r w:rsidR="00D23457">
        <w:rPr>
          <w:i/>
          <w:iCs/>
        </w:rPr>
        <w:t>other ?</w:t>
      </w:r>
      <w:proofErr w:type="gramEnd"/>
      <w:r w:rsidR="00D23457">
        <w:rPr>
          <w:i/>
          <w:iCs/>
        </w:rPr>
        <w:t>)</w:t>
      </w:r>
    </w:p>
    <w:p w14:paraId="2D18930A" w14:textId="77777777" w:rsidR="00567FC0" w:rsidRDefault="00567FC0" w:rsidP="00567FC0">
      <w:pPr>
        <w:spacing w:after="0" w:line="240" w:lineRule="auto"/>
        <w:rPr>
          <w:i/>
          <w:iCs/>
        </w:rPr>
      </w:pPr>
    </w:p>
    <w:p w14:paraId="2C439A98" w14:textId="244D06A3" w:rsidR="00567FC0" w:rsidRPr="00567FC0" w:rsidRDefault="00567FC0" w:rsidP="00567FC0">
      <w:pPr>
        <w:spacing w:after="0" w:line="240"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89381E">
      <w:pPr>
        <w:spacing w:after="0" w:line="360" w:lineRule="auto"/>
      </w:pPr>
    </w:p>
    <w:p w14:paraId="7BC54837" w14:textId="4E445E8B" w:rsidR="003664CE" w:rsidRDefault="003664CE" w:rsidP="0089381E">
      <w:pPr>
        <w:spacing w:after="0" w:line="360" w:lineRule="auto"/>
      </w:pPr>
      <w:r>
        <w:rPr>
          <w:i/>
          <w:iCs/>
        </w:rPr>
        <w:t>Abstract</w:t>
      </w:r>
    </w:p>
    <w:p w14:paraId="237A7CEE" w14:textId="77777777" w:rsidR="003664CE" w:rsidRDefault="003664CE"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w:t>
      </w:r>
      <w:r>
        <w:lastRenderedPageBreak/>
        <w:t>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12CCE057"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w:t>
      </w:r>
      <w:r w:rsidR="00C20968">
        <w:lastRenderedPageBreak/>
        <w:t xml:space="preserve">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w:t>
      </w:r>
      <w:proofErr w:type="spellStart"/>
      <w:r w:rsidR="0064356D">
        <w:t>cards</w:t>
      </w:r>
      <w:proofErr w:type="spellEnd"/>
      <w:r w:rsidR="0064356D">
        <w:t xml:space="preserve">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 xml:space="preserve">Table 1.  Summary of deployment </w:t>
      </w:r>
      <w:commentRangeStart w:id="1"/>
      <w:r>
        <w:t>date</w:t>
      </w:r>
      <w:commentRangeEnd w:id="1"/>
      <w:r w:rsidR="00776A6D">
        <w:rPr>
          <w:rStyle w:val="CommentReference"/>
        </w:rPr>
        <w:commentReference w:id="1"/>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7"/>
        <w:gridCol w:w="1345"/>
        <w:gridCol w:w="999"/>
        <w:gridCol w:w="1006"/>
        <w:gridCol w:w="1167"/>
        <w:gridCol w:w="1288"/>
        <w:gridCol w:w="875"/>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0E253809" w:rsidR="002720C8" w:rsidRDefault="007A7C68" w:rsidP="00EC4EBE">
            <w:r>
              <w:t>300?</w:t>
            </w:r>
          </w:p>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0B8BB34A"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w:t>
      </w:r>
      <w:r>
        <w:lastRenderedPageBreak/>
        <w:t xml:space="preserve">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38739BE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w:t>
      </w:r>
      <w:r w:rsidR="00F03AC4">
        <w:lastRenderedPageBreak/>
        <w:t>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2"/>
      <w:r w:rsidR="00941C7F">
        <w:t>2021</w:t>
      </w:r>
      <w:commentRangeEnd w:id="2"/>
      <w:r w:rsidR="00941C7F">
        <w:rPr>
          <w:rStyle w:val="CommentReference"/>
        </w:rPr>
        <w:commentReference w:id="2"/>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3"/>
      <w:r w:rsidR="00656754">
        <w:t>1998</w:t>
      </w:r>
      <w:commentRangeEnd w:id="3"/>
      <w:r w:rsidR="00656754">
        <w:rPr>
          <w:rStyle w:val="CommentReference"/>
        </w:rPr>
        <w:commentReference w:id="3"/>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4"/>
      <w:r w:rsidR="00FA276E">
        <w:t>2008</w:t>
      </w:r>
      <w:commentRangeEnd w:id="4"/>
      <w:r w:rsidR="00FA276E">
        <w:rPr>
          <w:rStyle w:val="CommentReference"/>
        </w:rPr>
        <w:commentReference w:id="4"/>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5"/>
      <w:r w:rsidR="00E8399B">
        <w:t>ABCDEF</w:t>
      </w:r>
      <w:commentRangeEnd w:id="5"/>
      <w:r w:rsidR="00B00C20">
        <w:rPr>
          <w:rStyle w:val="CommentReference"/>
        </w:rPr>
        <w:commentReference w:id="5"/>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14750E8D"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t>
      </w:r>
      <w:r w:rsidR="006E5504">
        <w:lastRenderedPageBreak/>
        <w:t>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65EF57D3"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w:t>
      </w:r>
      <w:r w:rsidR="00BE54FD">
        <w:lastRenderedPageBreak/>
        <w:t xml:space="preserve">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E71DD25"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756A0737" w:rsidR="00912438" w:rsidRDefault="00912438" w:rsidP="007C361E">
      <w:pPr>
        <w:spacing w:after="0" w:line="360" w:lineRule="auto"/>
      </w:pPr>
      <w:r>
        <w:tab/>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w:t>
      </w:r>
      <w:proofErr w:type="gramStart"/>
      <w:r w:rsidR="002C7ED3">
        <w:t>oyster</w:t>
      </w:r>
      <w:proofErr w:type="gramEnd"/>
      <w:r w:rsidR="002C7ED3">
        <w:t xml:space="preserve">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lastRenderedPageBreak/>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0672C7CF"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 xml:space="preserve">we predicted the number of </w:t>
      </w:r>
      <w:proofErr w:type="gramStart"/>
      <w:r w:rsidR="00BB5D4E">
        <w:t>oyster</w:t>
      </w:r>
      <w:proofErr w:type="gramEnd"/>
      <w:r w:rsidR="00BB5D4E">
        <w:t xml:space="preserve">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w:t>
      </w:r>
      <w:proofErr w:type="gramStart"/>
      <w:r w:rsidR="006278A9">
        <w:t>spat</w:t>
      </w:r>
      <w:proofErr w:type="gramEnd"/>
      <w:r w:rsidR="006278A9">
        <w:t xml:space="preserve"> in Period 14 was lower at about 3.5 (95% CI 1.7 - 7.1).  </w:t>
      </w:r>
      <w:r w:rsidR="00BB5D4E">
        <w:t>For the projects</w:t>
      </w:r>
      <w:r w:rsidR="003F392D">
        <w:t xml:space="preserve"> that used rock cultch</w:t>
      </w:r>
      <w:r w:rsidR="00BB5D4E">
        <w:t xml:space="preserve"> the predicted number of live </w:t>
      </w:r>
      <w:proofErr w:type="gramStart"/>
      <w:r w:rsidR="00BB5D4E">
        <w:t>oyster</w:t>
      </w:r>
      <w:proofErr w:type="gramEnd"/>
      <w:r w:rsidR="00BB5D4E">
        <w:t xml:space="preserve">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0846D32C"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w:t>
      </w:r>
      <w:r w:rsidR="00AC7DCE">
        <w:lastRenderedPageBreak/>
        <w:t xml:space="preserve">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w:t>
      </w:r>
      <w:proofErr w:type="gramStart"/>
      <w:r w:rsidR="00CD09D5">
        <w:t>oyster</w:t>
      </w:r>
      <w:proofErr w:type="gramEnd"/>
      <w:r w:rsidR="00CD09D5">
        <w:t xml:space="preserve">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proofErr w:type="gramStart"/>
      <w:r w:rsidR="00D060AA">
        <w:t>spat</w:t>
      </w:r>
      <w:proofErr w:type="gramEnd"/>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lastRenderedPageBreak/>
        <w:t>Discussion</w:t>
      </w:r>
    </w:p>
    <w:p w14:paraId="55DC67DD" w14:textId="36E62148" w:rsidR="00066076" w:rsidRDefault="00921CF1" w:rsidP="007C361E">
      <w:pPr>
        <w:spacing w:after="0" w:line="360" w:lineRule="auto"/>
        <w:rPr>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 xml:space="preserve">ts in Apalachicola Bay where irregular clutching has been part of oyster management efforts since at least 1949 (Whitfield and </w:t>
      </w:r>
      <w:proofErr w:type="spellStart"/>
      <w:r w:rsidR="001A0FB8" w:rsidRPr="001A0FB8">
        <w:rPr>
          <w:rFonts w:cstheme="minorHAnsi"/>
        </w:rPr>
        <w:t>Beaumariage</w:t>
      </w:r>
      <w:proofErr w:type="spellEnd"/>
      <w:r w:rsidR="001A0FB8" w:rsidRPr="001A0FB8">
        <w:rPr>
          <w:rFonts w:cstheme="minorHAnsi"/>
        </w:rPr>
        <w:t xml:space="preserve"> 1977)</w:t>
      </w:r>
      <w:r w:rsidR="00EA5631">
        <w:rPr>
          <w:rFonts w:cstheme="minorHAnsi"/>
        </w:rPr>
        <w:t>.  Hurricane Elena in 1985 is thought to have</w:t>
      </w:r>
      <w:r w:rsidR="002E1880">
        <w:rPr>
          <w:rFonts w:cstheme="minorHAnsi"/>
        </w:rPr>
        <w:t xml:space="preserve"> had major </w:t>
      </w:r>
      <w:r w:rsidR="00A107F3">
        <w:rPr>
          <w:rFonts w:cstheme="minorHAnsi"/>
        </w:rPr>
        <w:t>impact</w:t>
      </w:r>
      <w:r w:rsidR="002E1880">
        <w:rPr>
          <w:rFonts w:cstheme="minorHAnsi"/>
        </w:rPr>
        <w:t xml:space="preserve">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experimental clutching 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w:t>
      </w:r>
      <w:r w:rsidR="00A107F3">
        <w:rPr>
          <w:rFonts w:cstheme="minorHAnsi"/>
        </w:rPr>
        <w:t>R</w:t>
      </w:r>
      <w:r w:rsidR="00EA5631">
        <w:rPr>
          <w:rFonts w:cstheme="minorHAnsi"/>
        </w:rPr>
        <w:t>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proofErr w:type="spellStart"/>
      <w:r w:rsidR="0067065C" w:rsidRPr="0067065C">
        <w:rPr>
          <w:rFonts w:cstheme="minorHAnsi"/>
          <w:i/>
          <w:iCs/>
        </w:rPr>
        <w:t>Rangia</w:t>
      </w:r>
      <w:proofErr w:type="spellEnd"/>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xml:space="preserve">, with reported landings and related excise fees recovering </w:t>
      </w:r>
      <w:r w:rsidR="00A107F3">
        <w:rPr>
          <w:rFonts w:cstheme="minorHAnsi"/>
        </w:rPr>
        <w:t xml:space="preserve">the </w:t>
      </w:r>
      <w:r w:rsidR="003431ED">
        <w:rPr>
          <w:rFonts w:cstheme="minorHAnsi"/>
        </w:rPr>
        <w:t>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5E5FF59" w14:textId="2FF03BD5" w:rsidR="00CC728B" w:rsidRDefault="00066076" w:rsidP="007C361E">
      <w:pPr>
        <w:spacing w:after="0" w:line="360"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predict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xml:space="preserve">.  This </w:t>
      </w:r>
      <w:r w:rsidR="004263DE">
        <w:rPr>
          <w:rFonts w:cstheme="minorHAnsi"/>
        </w:rPr>
        <w:lastRenderedPageBreak/>
        <w:t>clutching area is about</w:t>
      </w:r>
      <w:r w:rsidR="00AC54CD">
        <w:rPr>
          <w:rFonts w:cstheme="minorHAnsi"/>
        </w:rPr>
        <w:t xml:space="preserve"> </w:t>
      </w:r>
      <w:r w:rsidR="00626667">
        <w:rPr>
          <w:rFonts w:cstheme="minorHAnsi"/>
        </w:rPr>
        <w:t>four times</w:t>
      </w:r>
      <w:r w:rsidR="00AC54CD">
        <w:rPr>
          <w:rFonts w:cstheme="minorHAnsi"/>
        </w:rPr>
        <w:t xml:space="preserve"> the average area </w:t>
      </w:r>
      <w:proofErr w:type="spellStart"/>
      <w:r w:rsidR="00AC54CD">
        <w:rPr>
          <w:rFonts w:cstheme="minorHAnsi"/>
        </w:rPr>
        <w:t>cultched</w:t>
      </w:r>
      <w:proofErr w:type="spellEnd"/>
      <w:r w:rsidR="00AC54CD">
        <w:rPr>
          <w:rFonts w:cstheme="minorHAnsi"/>
        </w:rPr>
        <w:t xml:space="preserve">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409139F6" w:rsidR="00CC728B" w:rsidRDefault="00AC54CD" w:rsidP="00CC728B">
      <w:pPr>
        <w:spacing w:after="0" w:line="360" w:lineRule="auto"/>
        <w:ind w:firstLine="720"/>
        <w:rPr>
          <w:rFonts w:cstheme="minorHAnsi"/>
        </w:rPr>
      </w:pPr>
      <w:r>
        <w:rPr>
          <w:rFonts w:cstheme="minorHAnsi"/>
        </w:rPr>
        <w:t>Importantly, these</w:t>
      </w:r>
      <w:r w:rsidR="00A107F3">
        <w:rPr>
          <w:rFonts w:cstheme="minorHAnsi"/>
        </w:rPr>
        <w:t xml:space="preserve"> recommended or observed cultching levels</w:t>
      </w:r>
      <w:r>
        <w:rPr>
          <w:rFonts w:cstheme="minorHAnsi"/>
        </w:rPr>
        <w:t xml:space="preserve"> are area estimates (400 ac recommen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ied a key uncertainty to address of</w:t>
      </w:r>
      <w:r w:rsidR="004263DE">
        <w:rPr>
          <w:rFonts w:cstheme="minorHAnsi"/>
        </w:rPr>
        <w:t xml:space="preserve"> determining the volume to cultch </w:t>
      </w:r>
      <w:r w:rsidR="00A107F3">
        <w:rPr>
          <w:rFonts w:cstheme="minorHAnsi"/>
        </w:rPr>
        <w:t>to use in these efforts</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w:t>
      </w:r>
      <w:r w:rsidR="00A107F3">
        <w:rPr>
          <w:rFonts w:cstheme="minorHAnsi"/>
        </w:rPr>
        <w:t xml:space="preserve"> (the height from the bottom)</w:t>
      </w:r>
      <w:r w:rsidR="00626667">
        <w:rPr>
          <w:rFonts w:cstheme="minorHAnsi"/>
        </w:rPr>
        <w:t xml:space="preserve"> may be important in terms of elevating the reef into suitable water quality or hydrodynamic conditions</w:t>
      </w:r>
      <w:r w:rsidR="004263DE">
        <w:rPr>
          <w:rFonts w:cstheme="minorHAnsi"/>
        </w:rPr>
        <w:t xml:space="preserve"> and has</w:t>
      </w:r>
      <w:r w:rsidR="00A107F3">
        <w:rPr>
          <w:rFonts w:cstheme="minorHAnsi"/>
        </w:rPr>
        <w:t xml:space="preserve"> elevation</w:t>
      </w:r>
      <w:r w:rsidR="004263DE">
        <w:rPr>
          <w:rFonts w:cstheme="minorHAnsi"/>
        </w:rPr>
        <w:t xml:space="preserve">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reefs were less likely to go extinc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9"/>
      <w:r w:rsidR="00F613D3">
        <w:rPr>
          <w:rFonts w:cstheme="minorHAnsi"/>
        </w:rPr>
        <w:t>2017</w:t>
      </w:r>
      <w:commentRangeEnd w:id="9"/>
      <w:r w:rsidR="00F613D3">
        <w:rPr>
          <w:rStyle w:val="CommentReference"/>
        </w:rPr>
        <w:commentReference w:id="9"/>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7AEE4196" w:rsidR="00CC728B" w:rsidRDefault="000B4A97" w:rsidP="00CC728B">
      <w:pPr>
        <w:spacing w:after="0" w:line="360" w:lineRule="auto"/>
        <w:ind w:firstLine="720"/>
        <w:rPr>
          <w:rFonts w:cstheme="minorHAnsi"/>
        </w:rPr>
      </w:pPr>
      <w:r>
        <w:rPr>
          <w:rFonts w:cstheme="minorHAnsi"/>
        </w:rPr>
        <w:t>Side-scan sonar mapping is routinely used as an assessment metric on a sub-set of restored reefs in Pensacola, St. Andrews, and Apalachicola bays and the restored reefs in these systems are highly variable in their observed elevation profiles</w:t>
      </w:r>
      <w:r w:rsidR="00A107F3">
        <w:rPr>
          <w:rFonts w:cstheme="minorHAnsi"/>
        </w:rPr>
        <w:t>.  This is</w:t>
      </w:r>
      <w:r>
        <w:rPr>
          <w:rFonts w:cstheme="minorHAnsi"/>
        </w:rPr>
        <w:t xml:space="preserve">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bio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32ADFE75" w:rsidR="00066076" w:rsidRDefault="000634CA" w:rsidP="00CC728B">
      <w:pPr>
        <w:spacing w:after="0" w:line="360" w:lineRule="auto"/>
        <w:ind w:firstLine="720"/>
        <w:rPr>
          <w:rFonts w:cstheme="minorHAnsi"/>
        </w:rPr>
      </w:pPr>
      <w:r>
        <w:rPr>
          <w:rFonts w:cstheme="minorHAnsi"/>
        </w:rPr>
        <w:t xml:space="preserve">Smith et al. (2021) in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 xml:space="preserve">performance of an oyster reef restoration project in the Chesapeake Bay found that restored reefs were </w:t>
      </w:r>
      <w:r w:rsidR="00CC728B">
        <w:rPr>
          <w:rFonts w:cstheme="minorHAnsi"/>
        </w:rPr>
        <w:t>like</w:t>
      </w:r>
      <w:r>
        <w:rPr>
          <w:rFonts w:cstheme="minorHAnsi"/>
        </w:rPr>
        <w:t xml:space="preserve"> unrestored reference reefs based on a </w:t>
      </w:r>
      <w:r>
        <w:rPr>
          <w:rFonts w:cstheme="minorHAnsi"/>
        </w:rPr>
        <w:lastRenderedPageBreak/>
        <w:t>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ere 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w:t>
      </w:r>
      <w:r w:rsidR="00233B8A">
        <w:rPr>
          <w:rFonts w:cstheme="minorHAnsi"/>
        </w:rPr>
        <w:t>changes</w:t>
      </w:r>
      <w:r w:rsidR="006053C6">
        <w:rPr>
          <w:rFonts w:cstheme="minorHAnsi"/>
        </w:rPr>
        <w:t xml:space="preserv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w:t>
      </w:r>
      <w:proofErr w:type="spellStart"/>
      <w:r w:rsidR="006053C6">
        <w:rPr>
          <w:rFonts w:cstheme="minorHAnsi"/>
        </w:rPr>
        <w:t>Ge</w:t>
      </w:r>
      <w:r w:rsidR="00567FC0">
        <w:rPr>
          <w:rFonts w:cstheme="minorHAnsi"/>
        </w:rPr>
        <w:t>selbract</w:t>
      </w:r>
      <w:proofErr w:type="spellEnd"/>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6CBD4212" w14:textId="64499456" w:rsidR="00233B8A" w:rsidRPr="00233B8A" w:rsidRDefault="00CC728B" w:rsidP="00CC728B">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10"/>
      <w:proofErr w:type="spellStart"/>
      <w:r w:rsidR="00D00475">
        <w:rPr>
          <w:rFonts w:cstheme="minorHAnsi"/>
        </w:rPr>
        <w:t>Bersoza</w:t>
      </w:r>
      <w:commentRangeEnd w:id="10"/>
      <w:proofErr w:type="spellEnd"/>
      <w:r w:rsidR="00D00475">
        <w:rPr>
          <w:rStyle w:val="CommentReference"/>
        </w:rPr>
        <w:commentReference w:id="10"/>
      </w:r>
      <w:r w:rsidR="00D00475">
        <w:rPr>
          <w:rFonts w:cstheme="minorHAnsi"/>
        </w:rPr>
        <w:t xml:space="preserve"> Hernandez 2018; </w:t>
      </w:r>
      <w:proofErr w:type="spellStart"/>
      <w:r w:rsidR="00D00475">
        <w:rPr>
          <w:rFonts w:cstheme="minorHAnsi"/>
        </w:rPr>
        <w:t>Goelz</w:t>
      </w:r>
      <w:proofErr w:type="spellEnd"/>
      <w:r w:rsidR="00D00475">
        <w:rPr>
          <w:rFonts w:cstheme="minorHAnsi"/>
        </w:rPr>
        <w:t xml:space="preserve"> et </w:t>
      </w:r>
      <w:r w:rsidR="00D00475" w:rsidRPr="00233B8A">
        <w:rPr>
          <w:rFonts w:cstheme="minorHAnsi"/>
        </w:rPr>
        <w:t xml:space="preserve">al. 2020) including in Florida where restoration materials include multiple types of limestone, quarried oyster </w:t>
      </w:r>
      <w:r w:rsidR="00233B8A" w:rsidRPr="00233B8A">
        <w:rPr>
          <w:rFonts w:cstheme="minorHAnsi"/>
        </w:rPr>
        <w:t>shells</w:t>
      </w:r>
      <w:r w:rsidR="00D00475" w:rsidRPr="00233B8A">
        <w:rPr>
          <w:rFonts w:cstheme="minorHAnsi"/>
        </w:rPr>
        <w:t>,</w:t>
      </w:r>
      <w:r w:rsidR="00233B8A" w:rsidRPr="00233B8A">
        <w:rPr>
          <w:rFonts w:cstheme="minorHAnsi"/>
        </w:rPr>
        <w:t xml:space="preserve"> recycled</w:t>
      </w:r>
      <w:r w:rsidR="00D00475" w:rsidRPr="00233B8A">
        <w:rPr>
          <w:rFonts w:cstheme="minorHAnsi"/>
        </w:rPr>
        <w:t xml:space="preserve"> </w:t>
      </w:r>
      <w:r w:rsidR="00233B8A" w:rsidRPr="00233B8A">
        <w:rPr>
          <w:rFonts w:cstheme="minorHAnsi"/>
        </w:rPr>
        <w:t>clam shells</w:t>
      </w:r>
      <w:r w:rsidR="00D00475" w:rsidRPr="00233B8A">
        <w:rPr>
          <w:rFonts w:cstheme="minorHAnsi"/>
        </w:rPr>
        <w:t>, crushed granite</w:t>
      </w:r>
      <w:r w:rsidR="00233B8A" w:rsidRPr="00233B8A">
        <w:rPr>
          <w:rFonts w:cstheme="minorHAnsi"/>
        </w:rPr>
        <w:t>.</w:t>
      </w:r>
      <w:r w:rsidR="00D00475" w:rsidRPr="00233B8A">
        <w:rPr>
          <w:rFonts w:cstheme="minorHAnsi"/>
        </w:rPr>
        <w:t xml:space="preserve"> and various types of artificial materials (OIMMP documents?).</w:t>
      </w:r>
      <w:r w:rsidR="003F18EB" w:rsidRPr="00233B8A">
        <w:rPr>
          <w:rFonts w:cstheme="minorHAnsi"/>
        </w:rPr>
        <w:t xml:space="preserve">  While the State</w:t>
      </w:r>
      <w:r w:rsidR="00233B8A" w:rsidRPr="00233B8A">
        <w:rPr>
          <w:rFonts w:cstheme="minorHAnsi"/>
        </w:rPr>
        <w:t xml:space="preserve"> of Florida</w:t>
      </w:r>
      <w:r w:rsidR="003F18EB" w:rsidRPr="00233B8A">
        <w:rPr>
          <w:rFonts w:cstheme="minorHAnsi"/>
        </w:rPr>
        <w:t xml:space="preserve"> statutes are difficult to interpret,</w:t>
      </w:r>
      <w:r w:rsidR="00233B8A" w:rsidRPr="00233B8A">
        <w:rPr>
          <w:rFonts w:cstheme="minorHAnsi"/>
        </w:rPr>
        <w:t xml:space="preserve"> one section of </w:t>
      </w:r>
      <w:r w:rsidR="00233B8A">
        <w:rPr>
          <w:rFonts w:cstheme="minorHAnsi"/>
        </w:rPr>
        <w:t xml:space="preserve">the </w:t>
      </w:r>
      <w:r w:rsidR="00233B8A" w:rsidRPr="00233B8A">
        <w:rPr>
          <w:rFonts w:cstheme="minorHAnsi"/>
        </w:rPr>
        <w:t>relevant statute</w:t>
      </w:r>
      <w:r w:rsidR="00233B8A">
        <w:rPr>
          <w:rFonts w:cstheme="minorHAnsi"/>
        </w:rPr>
        <w:t>s</w:t>
      </w:r>
      <w:r w:rsidR="00233B8A" w:rsidRPr="00233B8A">
        <w:rPr>
          <w:rFonts w:cstheme="minorHAnsi"/>
        </w:rPr>
        <w:t xml:space="preserve"> is 597.010</w:t>
      </w:r>
    </w:p>
    <w:p w14:paraId="6EE61930" w14:textId="77777777" w:rsidR="00233B8A" w:rsidRPr="00233B8A" w:rsidRDefault="00233B8A" w:rsidP="00233B8A">
      <w:pPr>
        <w:spacing w:line="240" w:lineRule="auto"/>
        <w:ind w:firstLine="720"/>
        <w:rPr>
          <w:rFonts w:cstheme="minorHAnsi"/>
        </w:rPr>
      </w:pPr>
      <w:r w:rsidRPr="00233B8A">
        <w:rPr>
          <w:rFonts w:cstheme="minorHAnsi"/>
          <w:color w:val="000000"/>
          <w:shd w:val="clear" w:color="auto" w:fill="FFFFFF"/>
        </w:rPr>
        <w:t>(23)</w:t>
      </w:r>
      <w:r w:rsidRPr="00233B8A">
        <w:rPr>
          <w:rFonts w:cstheme="minorHAnsi"/>
          <w:color w:val="000000"/>
          <w:shd w:val="clear" w:color="auto" w:fill="FFFFFF"/>
        </w:rPr>
        <w:t> </w:t>
      </w:r>
      <w:r w:rsidRPr="00233B8A">
        <w:rPr>
          <w:rFonts w:cstheme="minorHAnsi"/>
          <w:color w:val="000000"/>
          <w:shd w:val="clear" w:color="auto" w:fill="FFFFFF"/>
        </w:rPr>
        <w:t xml:space="preserve">OYSTER AND CLAM SHELLS PROPERTY OF </w:t>
      </w:r>
      <w:proofErr w:type="gramStart"/>
      <w:r w:rsidRPr="00233B8A">
        <w:rPr>
          <w:rFonts w:cstheme="minorHAnsi"/>
          <w:color w:val="000000"/>
          <w:shd w:val="clear" w:color="auto" w:fill="FFFFFF"/>
        </w:rPr>
        <w:t>DEPARTMENT.—</w:t>
      </w:r>
      <w:proofErr w:type="gramEnd"/>
    </w:p>
    <w:p w14:paraId="0C6147C4" w14:textId="77777777" w:rsidR="00233B8A" w:rsidRPr="00233B8A" w:rsidRDefault="00233B8A" w:rsidP="00233B8A">
      <w:pPr>
        <w:shd w:val="clear" w:color="auto" w:fill="FFFFFF"/>
        <w:spacing w:line="240" w:lineRule="auto"/>
        <w:ind w:left="720"/>
        <w:rPr>
          <w:rFonts w:cstheme="minorHAnsi"/>
          <w:color w:val="000000"/>
          <w:sz w:val="20"/>
          <w:szCs w:val="20"/>
        </w:rPr>
      </w:pPr>
      <w:r w:rsidRPr="00233B8A">
        <w:rPr>
          <w:rFonts w:cstheme="minorHAnsi"/>
          <w:color w:val="000000"/>
        </w:rPr>
        <w:t>(a)</w:t>
      </w:r>
      <w:r w:rsidRPr="00233B8A">
        <w:rPr>
          <w:rFonts w:cstheme="minorHAnsi"/>
          <w:color w:val="000000"/>
        </w:rPr>
        <w:t> </w:t>
      </w:r>
      <w:r w:rsidRPr="00233B8A">
        <w:rPr>
          <w:rFonts w:cstheme="minorHAnsi"/>
          <w:color w:val="000000"/>
        </w:rPr>
        <w:t xml:space="preserve">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w:t>
      </w:r>
      <w:proofErr w:type="spellStart"/>
      <w:r w:rsidRPr="00233B8A">
        <w:rPr>
          <w:rFonts w:cstheme="minorHAnsi"/>
          <w:color w:val="000000"/>
        </w:rPr>
        <w:t>aquacultural</w:t>
      </w:r>
      <w:proofErr w:type="spellEnd"/>
      <w:r w:rsidRPr="00233B8A">
        <w:rPr>
          <w:rFonts w:cstheme="minorHAnsi"/>
          <w:color w:val="000000"/>
        </w:rPr>
        <w:t xml:space="preserve"> purposes.</w:t>
      </w:r>
    </w:p>
    <w:p w14:paraId="1C008DC2" w14:textId="77777777" w:rsidR="00233B8A" w:rsidRPr="00233B8A" w:rsidRDefault="00233B8A" w:rsidP="00CC728B">
      <w:pPr>
        <w:spacing w:after="0" w:line="360" w:lineRule="auto"/>
        <w:ind w:firstLine="720"/>
        <w:rPr>
          <w:rFonts w:cstheme="minorHAnsi"/>
        </w:rPr>
      </w:pPr>
    </w:p>
    <w:p w14:paraId="4096A3F6" w14:textId="115FDA24" w:rsidR="00CC728B" w:rsidRDefault="003F18EB" w:rsidP="00CC728B">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it appears that Florida require</w:t>
      </w:r>
      <w:r w:rsidR="00233B8A">
        <w:rPr>
          <w:rFonts w:cstheme="minorHAnsi"/>
        </w:rPr>
        <w:t xml:space="preserve">s </w:t>
      </w:r>
      <w:r w:rsidRPr="00233B8A">
        <w:rPr>
          <w:rFonts w:cstheme="minorHAnsi"/>
        </w:rPr>
        <w:t>50% of the shell</w:t>
      </w:r>
      <w:r>
        <w:rPr>
          <w:rFonts w:cstheme="minorHAnsi"/>
        </w:rPr>
        <w:t xml:space="preserve"> material removed from harvest to be retained for public use</w:t>
      </w:r>
      <w:r w:rsidR="00233B8A">
        <w:rPr>
          <w:rFonts w:cstheme="minorHAnsi"/>
        </w:rPr>
        <w:t xml:space="preserve"> including planting (cultching)</w:t>
      </w:r>
      <w:r>
        <w:rPr>
          <w:rFonts w:cstheme="minorHAnsi"/>
        </w:rPr>
        <w:t xml:space="preserve">.  However, critically these statutes exempt shell material for oysters used in the half-shell market from this requirement, thus oysters sold as half-shell (a national market) are not required for re-use.  Cultching efforts in Apalachicola Bay were at one time identified as a contributing factor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11"/>
      <w:r>
        <w:rPr>
          <w:rFonts w:cstheme="minorHAnsi"/>
        </w:rPr>
        <w:t>Bay</w:t>
      </w:r>
      <w:commentRangeEnd w:id="11"/>
      <w:r>
        <w:rPr>
          <w:rStyle w:val="CommentReference"/>
        </w:rPr>
        <w:commentReference w:id="11"/>
      </w:r>
      <w:r>
        <w:rPr>
          <w:rFonts w:cstheme="minorHAnsi"/>
        </w:rPr>
        <w:t xml:space="preserve"> (Zu </w:t>
      </w:r>
      <w:proofErr w:type="spellStart"/>
      <w:r>
        <w:rPr>
          <w:rFonts w:cstheme="minorHAnsi"/>
        </w:rPr>
        <w:lastRenderedPageBreak/>
        <w:t>Ermgassen</w:t>
      </w:r>
      <w:proofErr w:type="spellEnd"/>
      <w:r>
        <w:rPr>
          <w:rFonts w:cstheme="minorHAnsi"/>
        </w:rPr>
        <w:t xml:space="preserve"> et al. 2012) but the observed oyster fishery collapse in 2012 and a combination of modeling (Pine et al. 2015; Johnson et al. 2022) and empirical assessments (this work) suggest that may not be the case.  </w:t>
      </w:r>
      <w:r w:rsidR="00D11ABB">
        <w:rPr>
          <w:rFonts w:cstheme="minorHAnsi"/>
        </w:rPr>
        <w:t>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w:t>
      </w:r>
      <w:r w:rsidR="00233B8A">
        <w:rPr>
          <w:rFonts w:cstheme="minorHAnsi"/>
        </w:rPr>
        <w:t>, Figure 3</w:t>
      </w:r>
      <w:r w:rsidR="00D11ABB">
        <w:rPr>
          <w:rFonts w:cstheme="minorHAnsi"/>
        </w:rPr>
        <w:t xml:space="preserve">).  Understanding the magnitude of </w:t>
      </w:r>
      <w:r w:rsidR="00B50E0F">
        <w:rPr>
          <w:rFonts w:cstheme="minorHAnsi"/>
        </w:rPr>
        <w:t xml:space="preserve">removals is likely important to </w:t>
      </w:r>
      <w:r w:rsidR="00233B8A">
        <w:rPr>
          <w:rFonts w:cstheme="minorHAnsi"/>
        </w:rPr>
        <w:t>gauge</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7C361E">
      <w:pPr>
        <w:spacing w:after="0" w:line="360" w:lineRule="auto"/>
        <w:rPr>
          <w:rFonts w:cstheme="minorHAnsi"/>
          <w:i/>
          <w:iCs/>
        </w:rPr>
      </w:pPr>
    </w:p>
    <w:p w14:paraId="42FA6199" w14:textId="637A3F53" w:rsidR="000B4A97" w:rsidRPr="00B110FB" w:rsidRDefault="006F3B81" w:rsidP="007C361E">
      <w:pPr>
        <w:spacing w:after="0" w:line="360" w:lineRule="auto"/>
        <w:rPr>
          <w:rFonts w:cstheme="minorHAnsi"/>
          <w:i/>
          <w:iCs/>
        </w:rPr>
      </w:pPr>
      <w:r>
        <w:rPr>
          <w:rFonts w:cstheme="minorHAnsi"/>
          <w:i/>
          <w:iCs/>
        </w:rPr>
        <w:t>R</w:t>
      </w:r>
      <w:r w:rsidR="00B110FB">
        <w:rPr>
          <w:rFonts w:cstheme="minorHAnsi"/>
          <w:i/>
          <w:iCs/>
        </w:rPr>
        <w:t xml:space="preserve">esistant to </w:t>
      </w:r>
      <w:commentRangeStart w:id="12"/>
      <w:r w:rsidR="00B110FB">
        <w:rPr>
          <w:rFonts w:cstheme="minorHAnsi"/>
          <w:i/>
          <w:iCs/>
        </w:rPr>
        <w:t>restoration</w:t>
      </w:r>
      <w:commentRangeEnd w:id="12"/>
      <w:r>
        <w:rPr>
          <w:rStyle w:val="CommentReference"/>
        </w:rPr>
        <w:commentReference w:id="12"/>
      </w:r>
      <w:r>
        <w:rPr>
          <w:rFonts w:cstheme="minorHAnsi"/>
          <w:i/>
          <w:iCs/>
        </w:rPr>
        <w:t xml:space="preserve"> or resistant to learning</w:t>
      </w:r>
      <w:r w:rsidR="00B110FB">
        <w:rPr>
          <w:rFonts w:cstheme="minorHAnsi"/>
          <w:i/>
          <w:iCs/>
        </w:rPr>
        <w:t>?</w:t>
      </w:r>
    </w:p>
    <w:p w14:paraId="4584946A" w14:textId="521B7ABA" w:rsidR="009D7B0A" w:rsidRDefault="00602E34" w:rsidP="00233B8A">
      <w:pPr>
        <w:spacing w:after="0" w:line="360" w:lineRule="auto"/>
        <w:ind w:firstLine="720"/>
      </w:pPr>
      <w:r>
        <w:t xml:space="preserve">There are at least </w:t>
      </w:r>
      <w:r w:rsidR="00871766">
        <w:t>five</w:t>
      </w:r>
      <w:r>
        <w:t xml:space="preserve"> key takeaways from this </w:t>
      </w:r>
      <w:r w:rsidR="00B54A5F">
        <w:t>analysis</w:t>
      </w:r>
      <w:r>
        <w:t>:</w:t>
      </w:r>
    </w:p>
    <w:p w14:paraId="46196115" w14:textId="13D31A20" w:rsidR="00602E34" w:rsidRDefault="00602E34" w:rsidP="00667E1F">
      <w:pPr>
        <w:spacing w:after="0" w:line="360" w:lineRule="auto"/>
      </w:pPr>
      <w:r>
        <w:t>(1) Oyster populations in Pensacola, St. Andrews, and Apalachicola Bays do not appear to have responded to restoration efforts designed to promote spat settlement and accelerate population recovery.  Critically this lack of response is occurring in different bays, within different watersheds, and at least within Apalachicola</w:t>
      </w:r>
      <w:r w:rsidR="007F2C87">
        <w:t>,</w:t>
      </w:r>
      <w:r>
        <w:t xml:space="preserve"> with different restoration materials.</w:t>
      </w:r>
    </w:p>
    <w:p w14:paraId="51BB8F5E" w14:textId="477D4AAF" w:rsidR="00602E34" w:rsidRDefault="00602E34" w:rsidP="00667E1F">
      <w:pPr>
        <w:spacing w:after="0" w:line="360" w:lineRule="auto"/>
      </w:pPr>
      <w:r>
        <w:t>(2) The lack of measured population response has happened during a period when river discharge ranged from moderate drought to generally normal river discharge</w:t>
      </w:r>
      <w:r w:rsidR="00F924E2">
        <w:t xml:space="preserve"> for the period of instrument record</w:t>
      </w:r>
      <w:r>
        <w:t xml:space="preserve">.  Because river discharge is thought to be a major driver of salinity, and salinity a major driver of oyster survival (demonstrated by </w:t>
      </w:r>
      <w:r w:rsidR="00B54A5F">
        <w:t xml:space="preserve">the </w:t>
      </w:r>
      <w:r>
        <w:t>State of Florida position in FL v GA)</w:t>
      </w:r>
      <w:r w:rsidR="00F924E2">
        <w:t xml:space="preserve"> this would suggest that salinity (and other </w:t>
      </w:r>
      <w:r w:rsidR="00B54A5F">
        <w:t>river-related</w:t>
      </w:r>
      <w:r w:rsidR="00F924E2">
        <w:t xml:space="preserve"> ecosystem drivers such as nutrients) have been near normal</w:t>
      </w:r>
      <w:r w:rsidR="00ED3261">
        <w:t xml:space="preserve"> in recent years</w:t>
      </w:r>
      <w:r w:rsidR="00F924E2">
        <w:t xml:space="preserve"> for the period of instrument record.  This lack of response has also happened while commercial fisheries have been closed by statute (Apalachicola) or appear to be extremely low based on commercial fisheries landings information (Pensacola and St. Andrews).</w:t>
      </w:r>
    </w:p>
    <w:p w14:paraId="21B1C53A" w14:textId="2AAC12A7" w:rsidR="00F924E2" w:rsidRDefault="00F924E2" w:rsidP="00667E1F">
      <w:pPr>
        <w:spacing w:after="0" w:line="360" w:lineRule="auto"/>
      </w:pPr>
      <w:r>
        <w:t xml:space="preserve">(3) The major projects described in Table 1 are primarily focused on subtidal oyster reefs – reefs that are not dewatered at some predictable tide level.  The Lone Cabbage Reef restoration project has shown a positive response to restoration, and that project did focus on </w:t>
      </w:r>
      <w:r w:rsidR="00B54A5F">
        <w:t xml:space="preserve">the </w:t>
      </w:r>
      <w:r>
        <w:t>restoration of intertidal oyster reefs that do dewater at a predictable tide level. Whether restoration practices used for Lone Cabbage can be extended to subtidal habitats is unknown.</w:t>
      </w:r>
    </w:p>
    <w:p w14:paraId="00229EC4" w14:textId="56A2D3A7" w:rsidR="00F924E2" w:rsidRDefault="00F924E2" w:rsidP="00667E1F">
      <w:pPr>
        <w:spacing w:after="0" w:line="360" w:lineRule="auto"/>
      </w:pPr>
      <w:r>
        <w:t xml:space="preserve">(4) </w:t>
      </w:r>
      <w:r w:rsidR="002D1A2E">
        <w:t>Careful assessment should be given to the types of restoration materials used.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2D1A2E">
        <w:t xml:space="preserve"> as the cultch material.</w:t>
      </w:r>
      <w:r w:rsidR="00B54A5F">
        <w:t xml:space="preserve">  Smith et al. (2021) also used dredged </w:t>
      </w:r>
      <w:commentRangeStart w:id="13"/>
      <w:r w:rsidR="00B54A5F">
        <w:t>clam</w:t>
      </w:r>
      <w:commentRangeEnd w:id="13"/>
      <w:r w:rsidR="00B54A5F">
        <w:rPr>
          <w:rStyle w:val="CommentReference"/>
        </w:rPr>
        <w:commentReference w:id="13"/>
      </w:r>
      <w:r w:rsidR="00B54A5F">
        <w:t xml:space="preserve"> shell in the Chesapeake Bay.</w:t>
      </w:r>
      <w:r w:rsidR="002D1A2E">
        <w:t xml:space="preserve">  Oyster shell material is cited as one of the most effective shell restoration </w:t>
      </w:r>
      <w:r w:rsidR="002D1A2E">
        <w:lastRenderedPageBreak/>
        <w:t xml:space="preserve">materials (Frederick et al. 2016, summary figure across projects based on </w:t>
      </w:r>
      <w:commentRangeStart w:id="14"/>
      <w:proofErr w:type="spellStart"/>
      <w:r w:rsidR="002D1A2E">
        <w:t>LaPeyre</w:t>
      </w:r>
      <w:commentRangeEnd w:id="14"/>
      <w:proofErr w:type="spellEnd"/>
      <w:r w:rsidR="002D1A2E">
        <w:rPr>
          <w:rStyle w:val="CommentReference"/>
        </w:rPr>
        <w:commentReference w:id="14"/>
      </w:r>
      <w:r w:rsidR="002D1A2E">
        <w:t>).  The Lone Cabbage 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w:t>
      </w:r>
      <w:r w:rsidR="00B54A5F">
        <w:t xml:space="preserve">a </w:t>
      </w:r>
      <w:r w:rsidR="00FE48B4">
        <w:t>simple acid reactive test</w:t>
      </w:r>
      <w:r w:rsidR="00871766">
        <w:t xml:space="preserve"> than the Ocala formation material used on Lone Cabbage</w:t>
      </w:r>
      <w:r w:rsidR="00FE48B4">
        <w:t xml:space="preserve"> (Jon Yeager, UF Geology</w:t>
      </w:r>
      <w:r w:rsidR="00B54A5F">
        <w:t xml:space="preserve">, </w:t>
      </w:r>
      <w:r w:rsidR="00B54A5F">
        <w:rPr>
          <w:i/>
          <w:iCs/>
        </w:rPr>
        <w:t>personal communication</w:t>
      </w:r>
      <w:r w:rsidR="00871766">
        <w:t>).</w:t>
      </w:r>
      <w:r w:rsidR="00FE48B4">
        <w:t xml:space="preserve">  A formal chemical and physical </w:t>
      </w:r>
      <w:r w:rsidR="00B54A5F">
        <w:t>analysis</w:t>
      </w:r>
      <w:r w:rsidR="00FE48B4">
        <w:t xml:space="preserve"> of both types of limestone </w:t>
      </w:r>
      <w:r w:rsidR="00B54A5F">
        <w:t>are</w:t>
      </w:r>
      <w:r w:rsidR="00FE48B4">
        <w:t xml:space="preserve"> ongoing now by the UF Geology Department.</w:t>
      </w:r>
    </w:p>
    <w:p w14:paraId="2685130A" w14:textId="09D27D5D" w:rsidR="00ED3261" w:rsidRDefault="00871766" w:rsidP="00667E1F">
      <w:pPr>
        <w:spacing w:after="0" w:line="360" w:lineRule="auto"/>
      </w:pPr>
      <w:r>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667E1F">
      <w:pPr>
        <w:spacing w:after="0" w:line="360" w:lineRule="auto"/>
        <w:rPr>
          <w:i/>
          <w:iCs/>
        </w:rPr>
      </w:pPr>
      <w:r>
        <w:rPr>
          <w:i/>
          <w:iCs/>
        </w:rPr>
        <w:t>Conclusions</w:t>
      </w:r>
    </w:p>
    <w:p w14:paraId="78803A79" w14:textId="6B201A6C" w:rsidR="00871766" w:rsidRPr="00B54A5F" w:rsidRDefault="00361E07" w:rsidP="00ED3261">
      <w:pPr>
        <w:spacing w:after="0" w:line="360"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15"/>
      <w:r w:rsidR="00ED3261">
        <w:t>al</w:t>
      </w:r>
      <w:commentRangeEnd w:id="15"/>
      <w:r w:rsidR="00ED3261">
        <w:rPr>
          <w:rStyle w:val="CommentReference"/>
        </w:rPr>
        <w:commentReference w:id="15"/>
      </w:r>
      <w:r w:rsidR="00ED3261">
        <w:t>. 2022)</w:t>
      </w:r>
      <w:r w:rsidR="007E4D4B">
        <w:t xml:space="preserve"> or an example wild oyster fishery that is highly regulated, carefully monitored, and adaptively managed that appears sustainable </w:t>
      </w:r>
      <w:r w:rsidR="007E4D4B">
        <w:lastRenderedPageBreak/>
        <w:t xml:space="preserve">(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 of time</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16"/>
      <w:r w:rsidR="00111AC2" w:rsidRPr="00B54A5F">
        <w:rPr>
          <w:rFonts w:cstheme="minorHAnsi"/>
        </w:rPr>
        <w:t>2022</w:t>
      </w:r>
      <w:commentRangeEnd w:id="16"/>
      <w:r w:rsidR="00111AC2" w:rsidRPr="00B54A5F">
        <w:rPr>
          <w:rStyle w:val="CommentReference"/>
          <w:rFonts w:cstheme="minorHAnsi"/>
          <w:sz w:val="22"/>
          <w:szCs w:val="22"/>
        </w:rPr>
        <w:commentReference w:id="16"/>
      </w:r>
      <w:r w:rsidR="00111AC2" w:rsidRPr="00B54A5F">
        <w:rPr>
          <w:rFonts w:cstheme="minorHAnsi"/>
        </w:rPr>
        <w:t xml:space="preserve">) and has been a challenge to large-scale restoration and management efforts for decades (Walters 1986; Gunderson 1999; Walters 2007; Pine et al. 2022).  </w:t>
      </w:r>
      <w:commentRangeStart w:id="17"/>
      <w:r w:rsidR="00111AC2" w:rsidRPr="00B54A5F">
        <w:rPr>
          <w:rFonts w:cstheme="minorHAnsi"/>
        </w:rPr>
        <w:t>Gunderson</w:t>
      </w:r>
      <w:commentRangeEnd w:id="17"/>
      <w:r w:rsidR="003A5067" w:rsidRPr="00B54A5F">
        <w:rPr>
          <w:rStyle w:val="CommentReference"/>
          <w:rFonts w:cstheme="minorHAnsi"/>
          <w:sz w:val="22"/>
          <w:szCs w:val="22"/>
        </w:rPr>
        <w:commentReference w:id="17"/>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3A5067">
      <w:pPr>
        <w:spacing w:after="0" w:line="240" w:lineRule="auto"/>
        <w:ind w:left="720"/>
        <w:rPr>
          <w:rFonts w:cstheme="minorHAnsi"/>
        </w:rPr>
      </w:pPr>
      <w:r w:rsidRPr="00B54A5F">
        <w:rPr>
          <w:rFonts w:cstheme="minorHAnsi"/>
          <w:color w:val="000000"/>
          <w:shd w:val="clear" w:color="auto" w:fill="FFFFFF"/>
        </w:rPr>
        <w:t xml:space="preserve">A central tenet of AEAM is </w:t>
      </w:r>
      <w:proofErr w:type="gramStart"/>
      <w:r w:rsidRPr="00B54A5F">
        <w:rPr>
          <w:rFonts w:cstheme="minorHAnsi"/>
          <w:color w:val="000000"/>
          <w:shd w:val="clear" w:color="auto" w:fill="FFFFFF"/>
        </w:rPr>
        <w:t>learning, yet</w:t>
      </w:r>
      <w:proofErr w:type="gramEnd"/>
      <w:r w:rsidRPr="00B54A5F">
        <w:rPr>
          <w:rFonts w:cstheme="minorHAnsi"/>
          <w:color w:val="000000"/>
          <w:shd w:val="clear" w:color="auto" w:fill="FFFFFF"/>
        </w:rPr>
        <w:t xml:space="preserve">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667E1F">
      <w:pPr>
        <w:spacing w:after="0" w:line="360" w:lineRule="auto"/>
        <w:rPr>
          <w:rFonts w:cstheme="minorHAnsi"/>
        </w:rPr>
      </w:pPr>
    </w:p>
    <w:p w14:paraId="07B3F23B" w14:textId="2814861A" w:rsidR="00F36921" w:rsidRDefault="00F36921" w:rsidP="00667E1F">
      <w:pPr>
        <w:spacing w:after="0" w:line="360" w:lineRule="auto"/>
      </w:pPr>
      <w:r>
        <w:t xml:space="preserve">Oyster restoration programs in the Florida panhandle appear to </w:t>
      </w:r>
      <w:r w:rsidR="00CB1FDD">
        <w:t xml:space="preserve">again </w:t>
      </w:r>
      <w:r>
        <w:t>be at a critical crossroads</w:t>
      </w:r>
      <w:r w:rsidR="00CB1FDD">
        <w:t xml:space="preserve"> (Swift 1898; Pine et al. 2015; Camp et al. 2015; Pine et al. 2022) but are likely at their lowest point in the last 125 years (Swift 1897, 1898; this assessment).  S</w:t>
      </w:r>
      <w:r>
        <w:t xml:space="preserve">tronger leadership and a commitment to learning </w:t>
      </w:r>
      <w:r w:rsidR="00664C7B">
        <w:t>are</w:t>
      </w:r>
      <w:r>
        <w:t xml:space="preserve"> 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p>
    <w:p w14:paraId="1720A501" w14:textId="77777777" w:rsidR="00667E1F" w:rsidRDefault="00667E1F" w:rsidP="007C361E">
      <w:pPr>
        <w:spacing w:after="0" w:line="360" w:lineRule="auto"/>
      </w:pPr>
    </w:p>
    <w:p w14:paraId="4C54CD6F" w14:textId="632A6553" w:rsidR="00912438" w:rsidRDefault="00664C7B" w:rsidP="007C361E">
      <w:pPr>
        <w:spacing w:after="0" w:line="360" w:lineRule="auto"/>
      </w:pPr>
      <w:r>
        <w:rPr>
          <w:i/>
          <w:iCs/>
        </w:rPr>
        <w:t>Acknowledgments</w:t>
      </w:r>
    </w:p>
    <w:p w14:paraId="36546F86" w14:textId="60473BBF" w:rsidR="003664CE" w:rsidRDefault="003664CE" w:rsidP="007C361E">
      <w:pPr>
        <w:spacing w:after="0" w:line="360" w:lineRule="auto"/>
      </w:pPr>
    </w:p>
    <w:p w14:paraId="27CC06F3" w14:textId="675984F0" w:rsidR="003664CE" w:rsidRPr="003664CE" w:rsidRDefault="003664CE" w:rsidP="007C361E">
      <w:pPr>
        <w:spacing w:after="0" w:line="360" w:lineRule="auto"/>
      </w:pPr>
      <w:r>
        <w:rPr>
          <w:i/>
          <w:iCs/>
        </w:rPr>
        <w:t>References</w:t>
      </w: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43B8A218" w14:textId="77777777" w:rsidR="003664CE" w:rsidRDefault="003664CE">
      <w:r>
        <w:br w:type="page"/>
      </w:r>
    </w:p>
    <w:p w14:paraId="39A39D6F" w14:textId="6CDBB4EC" w:rsidR="00AA1015" w:rsidRDefault="00AA1015" w:rsidP="007C361E">
      <w:pPr>
        <w:spacing w:after="0" w:line="360" w:lineRule="auto"/>
      </w:pPr>
      <w:r>
        <w:lastRenderedPageBreak/>
        <w:t>#####################</w:t>
      </w:r>
    </w:p>
    <w:p w14:paraId="4C0FD872" w14:textId="26AA4311" w:rsidR="00AA1015" w:rsidRPr="003664CE" w:rsidRDefault="003664CE" w:rsidP="007C361E">
      <w:pPr>
        <w:spacing w:after="0" w:line="360" w:lineRule="auto"/>
        <w:rPr>
          <w:i/>
          <w:iCs/>
        </w:rPr>
      </w:pPr>
      <w:r w:rsidRPr="003664CE">
        <w:rPr>
          <w:i/>
          <w:iCs/>
        </w:rPr>
        <w:t>Figures</w:t>
      </w:r>
    </w:p>
    <w:p w14:paraId="60762F6E" w14:textId="77777777" w:rsidR="003664CE" w:rsidRDefault="003664CE" w:rsidP="003664CE">
      <w:pPr>
        <w:spacing w:after="0" w:line="360" w:lineRule="auto"/>
      </w:pPr>
      <w:r>
        <w:t>#####################</w:t>
      </w:r>
    </w:p>
    <w:p w14:paraId="7743B8E5" w14:textId="77777777" w:rsidR="003664CE" w:rsidRDefault="003664CE" w:rsidP="007C361E">
      <w:pPr>
        <w:spacing w:after="0" w:line="360" w:lineRule="auto"/>
      </w:pPr>
    </w:p>
    <w:p w14:paraId="63B81699" w14:textId="318DBE1D" w:rsidR="00A2283D" w:rsidRDefault="00A2283D" w:rsidP="007C361E">
      <w:pPr>
        <w:spacing w:after="0" w:line="360" w:lineRule="auto"/>
      </w:pPr>
      <w:r>
        <w:t xml:space="preserve">###This will be a </w:t>
      </w:r>
      <w:proofErr w:type="gramStart"/>
      <w:r>
        <w:t>reall</w:t>
      </w:r>
      <w:bookmarkStart w:id="18" w:name="_GoBack"/>
      <w:bookmarkEnd w:id="18"/>
      <w:r>
        <w:t>y great</w:t>
      </w:r>
      <w:proofErr w:type="gramEnd"/>
      <w:r>
        <w:t xml:space="preserve">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w:t>
      </w:r>
      <w:proofErr w:type="gramStart"/>
      <w:r w:rsidR="00421B15">
        <w:t>period of time</w:t>
      </w:r>
      <w:proofErr w:type="gramEnd"/>
      <w:r w:rsidR="00421B15">
        <w:t xml:space="preserv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proofErr w:type="spellStart"/>
      <w:r w:rsidR="005809C9" w:rsidRPr="005809C9">
        <w:t>Roundwt</w:t>
      </w:r>
      <w:proofErr w:type="spellEnd"/>
      <w:r w:rsidR="005809C9" w:rsidRPr="005809C9">
        <w:t xml:space="preserve"> ~ Period + offset(</w:t>
      </w:r>
      <w:proofErr w:type="gramStart"/>
      <w:r w:rsidR="005809C9" w:rsidRPr="005809C9">
        <w:t>log(</w:t>
      </w:r>
      <w:proofErr w:type="spellStart"/>
      <w:proofErr w:type="gramEnd"/>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w:t>
      </w:r>
      <w:proofErr w:type="gramStart"/>
      <w:r w:rsidR="00A21E51" w:rsidRPr="00A21E51">
        <w:t>log(</w:t>
      </w:r>
      <w:proofErr w:type="spellStart"/>
      <w:proofErr w:type="gramEnd"/>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w:t>
      </w:r>
      <w:proofErr w:type="gramStart"/>
      <w:r w:rsidR="009A5795">
        <w:t>spat</w:t>
      </w:r>
      <w:proofErr w:type="gramEnd"/>
      <w:r w:rsidR="009A5795">
        <w:t xml:space="preserve">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w:t>
      </w:r>
      <w:proofErr w:type="spellStart"/>
      <w:r w:rsidR="00DD6DD4">
        <w:t>nbGLM</w:t>
      </w:r>
      <w:proofErr w:type="spellEnd"/>
      <w:r w:rsidR="00DD6DD4">
        <w:t xml:space="preserve"> model in R generally written as </w:t>
      </w:r>
      <w:proofErr w:type="spellStart"/>
      <w:r w:rsidR="00DD6DD4" w:rsidRPr="00A21E51">
        <w:t>Sum_spat</w:t>
      </w:r>
      <w:proofErr w:type="spellEnd"/>
      <w:r w:rsidR="00DD6DD4" w:rsidRPr="00A21E51">
        <w:t xml:space="preserve"> ~ Period * Project + offset(log(</w:t>
      </w:r>
      <w:proofErr w:type="spellStart"/>
      <w:r w:rsidR="00DD6DD4" w:rsidRPr="00A21E51">
        <w:t>Num_quads</w:t>
      </w:r>
      <w:proofErr w:type="spellEnd"/>
      <w:r w:rsidR="00DD6DD4" w:rsidRPr="00A21E51">
        <w:t>)</w:t>
      </w:r>
      <w:r w:rsidR="00DD6DD4">
        <w:t xml:space="preserve">, which is an interactive model allowing for a unique slope for each Project across periods.  The predicted value (solid black line) is the predicted number of live </w:t>
      </w:r>
      <w:proofErr w:type="gramStart"/>
      <w:r w:rsidR="00DD6DD4">
        <w:t>spat</w:t>
      </w:r>
      <w:proofErr w:type="gramEnd"/>
      <w:r w:rsidR="00DD6DD4">
        <w:t xml:space="preserve">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proofErr w:type="spellStart"/>
      <w:r w:rsidR="004332BE" w:rsidRPr="005809C9">
        <w:t>Roundwt</w:t>
      </w:r>
      <w:proofErr w:type="spellEnd"/>
      <w:r w:rsidR="004332BE" w:rsidRPr="005809C9">
        <w:t xml:space="preserve"> ~ Period + offset(</w:t>
      </w:r>
      <w:proofErr w:type="gramStart"/>
      <w:r w:rsidR="004332BE" w:rsidRPr="005809C9">
        <w:t>log(</w:t>
      </w:r>
      <w:proofErr w:type="spellStart"/>
      <w:proofErr w:type="gramEnd"/>
      <w:r w:rsidR="004332BE" w:rsidRPr="005809C9">
        <w:t>Num_quads</w:t>
      </w:r>
      <w:proofErr w:type="spellEnd"/>
      <w:r w:rsidR="004332BE" w:rsidRPr="005809C9">
        <w:t>)</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proofErr w:type="spellStart"/>
      <w:r w:rsidR="00C6175A" w:rsidRPr="005809C9">
        <w:t>Roundwt</w:t>
      </w:r>
      <w:proofErr w:type="spellEnd"/>
      <w:r w:rsidR="00C6175A" w:rsidRPr="005809C9">
        <w:t xml:space="preserve"> ~ Period + offset(</w:t>
      </w:r>
      <w:proofErr w:type="gramStart"/>
      <w:r w:rsidR="00C6175A" w:rsidRPr="005809C9">
        <w:t>log(</w:t>
      </w:r>
      <w:proofErr w:type="spellStart"/>
      <w:proofErr w:type="gramEnd"/>
      <w:r w:rsidR="00C6175A" w:rsidRPr="005809C9">
        <w:t>Num_quads</w:t>
      </w:r>
      <w:proofErr w:type="spellEnd"/>
      <w:r w:rsidR="00C6175A" w:rsidRPr="005809C9">
        <w:t>)</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 xml:space="preserve">I can force the prediction and plotting for periods that were not sampled (as above, no sampling for FWC 2021 in Periods 2-11. But I don’t like predicting over </w:t>
      </w:r>
      <w:proofErr w:type="gramStart"/>
      <w:r>
        <w:t>a period of time</w:t>
      </w:r>
      <w:proofErr w:type="gramEnd"/>
      <w:r>
        <w:t xml:space="preserv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2"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r>
        <w:rPr>
          <w:color w:val="000000"/>
          <w:sz w:val="27"/>
          <w:szCs w:val="27"/>
          <w:shd w:val="clear" w:color="auto" w:fill="FFFFFF"/>
        </w:rPr>
        <w:t>ggeffects</w:t>
      </w:r>
      <w:proofErr w:type="spell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3" w:author="Bill Pine"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4" w:author="Bill Pine"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5" w:author="Bill Pine"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6" w:author="Bill Pine"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Bill Pine"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Bill Pine"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9" w:author="Bill Pine"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10" w:author="Bill Pine"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proofErr w:type="spellStart"/>
      <w:r>
        <w:rPr>
          <w:rFonts w:ascii="Arial" w:hAnsi="Arial" w:cs="Arial"/>
          <w:color w:val="222222"/>
          <w:shd w:val="clear" w:color="auto" w:fill="FFFFFF"/>
        </w:rPr>
        <w:t>Goelz</w:t>
      </w:r>
      <w:proofErr w:type="spellEnd"/>
      <w:r>
        <w:rPr>
          <w:rFonts w:ascii="Arial" w:hAnsi="Arial" w:cs="Arial"/>
          <w:color w:val="222222"/>
          <w:shd w:val="clear" w:color="auto" w:fill="FFFFFF"/>
        </w:rPr>
        <w:t>,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proofErr w:type="spellStart"/>
      <w:r>
        <w:rPr>
          <w:rFonts w:ascii="Arial" w:hAnsi="Arial" w:cs="Arial"/>
          <w:color w:val="222222"/>
          <w:shd w:val="clear" w:color="auto" w:fill="FFFFFF"/>
        </w:rPr>
        <w:t>Bersoza</w:t>
      </w:r>
      <w:proofErr w:type="spellEnd"/>
      <w:r>
        <w:rPr>
          <w:rFonts w:ascii="Arial" w:hAnsi="Arial" w:cs="Arial"/>
          <w:color w:val="222222"/>
          <w:shd w:val="clear" w:color="auto" w:fill="FFFFFF"/>
        </w:rPr>
        <w:t xml:space="preserve"> Hernández, A., Brumbaugh, R.D., Frederick, P., Grizzle, R., Luckenbach, M.W., Peterson, C.H. and Angelini, C., 2018. Restoring the eastern oyster: how much progress has been made in 53 </w:t>
      </w:r>
      <w:proofErr w:type="gramStart"/>
      <w:r>
        <w:rPr>
          <w:rFonts w:ascii="Arial" w:hAnsi="Arial" w:cs="Arial"/>
          <w:color w:val="222222"/>
          <w:shd w:val="clear" w:color="auto" w:fill="FFFFFF"/>
        </w:rPr>
        <w:t>years?.</w:t>
      </w:r>
      <w:proofErr w:type="gramEnd"/>
      <w:r>
        <w:rPr>
          <w:rFonts w:ascii="Arial" w:hAnsi="Arial" w:cs="Arial"/>
          <w:color w:val="222222"/>
          <w:shd w:val="clear" w:color="auto" w:fill="FFFFFF"/>
        </w:rPr>
        <w:t>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11" w:author="Bill Pine"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 xml:space="preserve">Zu </w:t>
      </w:r>
      <w:proofErr w:type="spellStart"/>
      <w:r>
        <w:rPr>
          <w:rFonts w:ascii="Arial" w:hAnsi="Arial" w:cs="Arial"/>
          <w:color w:val="222222"/>
          <w:shd w:val="clear" w:color="auto" w:fill="FFFFFF"/>
        </w:rPr>
        <w:t>Ermgassen</w:t>
      </w:r>
      <w:proofErr w:type="spellEnd"/>
      <w:r>
        <w:rPr>
          <w:rFonts w:ascii="Arial" w:hAnsi="Arial" w:cs="Arial"/>
          <w:color w:val="222222"/>
          <w:shd w:val="clear" w:color="auto" w:fill="FFFFFF"/>
        </w:rPr>
        <w:t xml:space="preserve">, P.S., Spalding, M.D., Blake, B., Coen, L.D., </w:t>
      </w:r>
      <w:proofErr w:type="spellStart"/>
      <w:r>
        <w:rPr>
          <w:rFonts w:ascii="Arial" w:hAnsi="Arial" w:cs="Arial"/>
          <w:color w:val="222222"/>
          <w:shd w:val="clear" w:color="auto" w:fill="FFFFFF"/>
        </w:rPr>
        <w:t>Dumbauld</w:t>
      </w:r>
      <w:proofErr w:type="spellEnd"/>
      <w:r>
        <w:rPr>
          <w:rFonts w:ascii="Arial" w:hAnsi="Arial" w:cs="Arial"/>
          <w:color w:val="222222"/>
          <w:shd w:val="clear" w:color="auto" w:fill="FFFFFF"/>
        </w:rPr>
        <w:t xml:space="preserve">, B., Geiger, S., Grabowski, J.H., Grizzle, R., Luckenbach, M., McGraw, K. and Rodney, W., 2012. Historical ecology with real numbers: past and present extent and biomass of an </w:t>
      </w:r>
      <w:proofErr w:type="spellStart"/>
      <w:r>
        <w:rPr>
          <w:rFonts w:ascii="Arial" w:hAnsi="Arial" w:cs="Arial"/>
          <w:color w:val="222222"/>
          <w:shd w:val="clear" w:color="auto" w:fill="FFFFFF"/>
        </w:rPr>
        <w:t>imperilled</w:t>
      </w:r>
      <w:proofErr w:type="spellEnd"/>
      <w:r>
        <w:rPr>
          <w:rFonts w:ascii="Arial" w:hAnsi="Arial" w:cs="Arial"/>
          <w:color w:val="222222"/>
          <w:shd w:val="clear" w:color="auto" w:fill="FFFFFF"/>
        </w:rPr>
        <w:t xml:space="preserve">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12" w:author="Bill Pine" w:date="2022-04-20T07:47:00Z" w:initials="PB">
    <w:p w14:paraId="74C4BE0B" w14:textId="7478B890" w:rsidR="006F3B81" w:rsidRDefault="006F3B81">
      <w:pPr>
        <w:pStyle w:val="CommentText"/>
      </w:pPr>
      <w:r>
        <w:rPr>
          <w:rStyle w:val="CommentReference"/>
        </w:rPr>
        <w:annotationRef/>
      </w:r>
      <w:r>
        <w:t xml:space="preserve">Need to review the </w:t>
      </w:r>
      <w:proofErr w:type="spellStart"/>
      <w:r>
        <w:t>the</w:t>
      </w:r>
      <w:proofErr w:type="spellEnd"/>
      <w:r>
        <w:t xml:space="preserve"> what barriers what bridges discussion from Gunderson/Holling</w:t>
      </w:r>
    </w:p>
  </w:comment>
  <w:comment w:id="13" w:author="Bill Pine [2]"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14" w:author="Bill Pine"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15" w:author="Bill Pine"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16" w:author="Bill Pine"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17" w:author="Bill Pine"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F6B3C8" w15:done="0"/>
  <w15:commentEx w15:paraId="5B8D403B" w15:done="0"/>
  <w15:commentEx w15:paraId="5F27CF2F" w15:done="0"/>
  <w15:commentEx w15:paraId="5890CC0A" w15:done="0"/>
  <w15:commentEx w15:paraId="71BBBEBF" w15:done="0"/>
  <w15:commentEx w15:paraId="4AEB16DE" w15:done="0"/>
  <w15:commentEx w15:paraId="7D99C3F1" w15:done="0"/>
  <w15:commentEx w15:paraId="376A42C3" w15:done="0"/>
  <w15:commentEx w15:paraId="4A2BC774" w15:done="0"/>
  <w15:commentEx w15:paraId="342BEA69" w15:done="0"/>
  <w15:commentEx w15:paraId="56CC1015" w15:done="0"/>
  <w15:commentEx w15:paraId="2ECED31E" w15:done="0"/>
  <w15:commentEx w15:paraId="74C4BE0B" w15:done="0"/>
  <w15:commentEx w15:paraId="54728C17" w15:done="0"/>
  <w15:commentEx w15:paraId="6401C68A" w15:done="0"/>
  <w15:commentEx w15:paraId="561DF8AB" w15:done="0"/>
  <w15:commentEx w15:paraId="16641BAE" w15:done="0"/>
  <w15:commentEx w15:paraId="4E5180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D0F51" w16cex:dateUtc="2022-02-08T20:48:00Z"/>
  <w16cex:commentExtensible w16cex:durableId="260771F8" w16cex:dateUtc="2022-04-18T09:13: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DB2B4F" w16cex:dateUtc="2022-03-15T19:12:00Z"/>
  <w16cex:commentExtensible w16cex:durableId="25EE75DC" w16cex:dateUtc="2022-03-30T10:23:00Z"/>
  <w16cex:commentExtensible w16cex:durableId="25EFBBF9" w16cex:dateUtc="2022-03-31T09:34: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0A3E94" w16cex:dateUtc="2022-04-20T12:11:00Z"/>
  <w16cex:commentExtensible w16cex:durableId="260A4702" w16cex:dateUtc="2022-04-20T12:46:00Z"/>
  <w16cex:commentExtensible w16cex:durableId="260A4912" w16cex:dateUtc="2022-04-20T12:55:00Z"/>
  <w16cex:commentExtensible w16cex:durableId="260A4A2D" w16cex:dateUtc="2022-04-20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F6B3C8" w16cid:durableId="25AD0F51"/>
  <w16cid:commentId w16cid:paraId="5B8D403B" w16cid:durableId="260771F8"/>
  <w16cid:commentId w16cid:paraId="5F27CF2F" w16cid:durableId="25D86AAE"/>
  <w16cid:commentId w16cid:paraId="5890CC0A" w16cid:durableId="26028A10"/>
  <w16cid:commentId w16cid:paraId="71BBBEBF" w16cid:durableId="25F2B65F"/>
  <w16cid:commentId w16cid:paraId="4AEB16DE" w16cid:durableId="26028FB9"/>
  <w16cid:commentId w16cid:paraId="7D99C3F1" w16cid:durableId="25DB2B4F"/>
  <w16cid:commentId w16cid:paraId="376A42C3" w16cid:durableId="25EE75DC"/>
  <w16cid:commentId w16cid:paraId="4A2BC774" w16cid:durableId="25EFBBF9"/>
  <w16cid:commentId w16cid:paraId="342BEA69" w16cid:durableId="260A24AF"/>
  <w16cid:commentId w16cid:paraId="56CC1015" w16cid:durableId="260A33F2"/>
  <w16cid:commentId w16cid:paraId="2ECED31E" w16cid:durableId="260A3554"/>
  <w16cid:commentId w16cid:paraId="74C4BE0B" w16cid:durableId="260A38F4"/>
  <w16cid:commentId w16cid:paraId="54728C17" w16cid:durableId="260A6245"/>
  <w16cid:commentId w16cid:paraId="6401C68A" w16cid:durableId="260A3E94"/>
  <w16cid:commentId w16cid:paraId="561DF8AB" w16cid:durableId="260A4702"/>
  <w16cid:commentId w16cid:paraId="16641BAE" w16cid:durableId="260A4912"/>
  <w16cid:commentId w16cid:paraId="4E5180A8" w16cid:durableId="260A4A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AD" w15:userId="S::billpine@ufl.edu::484b8fee-3ec8-492f-a4e1-64cc3716f77d"/>
  </w15:person>
  <w15:person w15:author="Bill Pine [2]">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sqwFAIiwQEgtAAAA"/>
  </w:docVars>
  <w:rsids>
    <w:rsidRoot w:val="00853094"/>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35391"/>
    <w:rsid w:val="0014281E"/>
    <w:rsid w:val="00144E63"/>
    <w:rsid w:val="00154723"/>
    <w:rsid w:val="00155D89"/>
    <w:rsid w:val="00162DA9"/>
    <w:rsid w:val="001836A5"/>
    <w:rsid w:val="00192CFC"/>
    <w:rsid w:val="0019594C"/>
    <w:rsid w:val="001A0FB8"/>
    <w:rsid w:val="001A7831"/>
    <w:rsid w:val="001F102B"/>
    <w:rsid w:val="00200810"/>
    <w:rsid w:val="00225E74"/>
    <w:rsid w:val="00233B8A"/>
    <w:rsid w:val="00234B71"/>
    <w:rsid w:val="002424BA"/>
    <w:rsid w:val="0024252C"/>
    <w:rsid w:val="00246C8C"/>
    <w:rsid w:val="002626DF"/>
    <w:rsid w:val="002720C8"/>
    <w:rsid w:val="00272D80"/>
    <w:rsid w:val="002740F9"/>
    <w:rsid w:val="00277FAE"/>
    <w:rsid w:val="00283A67"/>
    <w:rsid w:val="002A6D97"/>
    <w:rsid w:val="002C1B3A"/>
    <w:rsid w:val="002C7ED3"/>
    <w:rsid w:val="002D1A2E"/>
    <w:rsid w:val="002E1880"/>
    <w:rsid w:val="002F512A"/>
    <w:rsid w:val="002F6171"/>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D0BDC"/>
    <w:rsid w:val="00501CA0"/>
    <w:rsid w:val="005020EB"/>
    <w:rsid w:val="00523BDE"/>
    <w:rsid w:val="00535AAD"/>
    <w:rsid w:val="00542603"/>
    <w:rsid w:val="00567FC0"/>
    <w:rsid w:val="005712EF"/>
    <w:rsid w:val="0057272B"/>
    <w:rsid w:val="0057423D"/>
    <w:rsid w:val="005745F3"/>
    <w:rsid w:val="005809C9"/>
    <w:rsid w:val="005A3CBE"/>
    <w:rsid w:val="005B0098"/>
    <w:rsid w:val="005B3488"/>
    <w:rsid w:val="005C5FB4"/>
    <w:rsid w:val="005D5537"/>
    <w:rsid w:val="005E4AC9"/>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42F9"/>
    <w:rsid w:val="00664C7B"/>
    <w:rsid w:val="00667E1F"/>
    <w:rsid w:val="0067065C"/>
    <w:rsid w:val="00671C2B"/>
    <w:rsid w:val="00674678"/>
    <w:rsid w:val="00685B03"/>
    <w:rsid w:val="00686226"/>
    <w:rsid w:val="00687C45"/>
    <w:rsid w:val="00691675"/>
    <w:rsid w:val="006939E6"/>
    <w:rsid w:val="006A4CF0"/>
    <w:rsid w:val="006A77A1"/>
    <w:rsid w:val="006C5888"/>
    <w:rsid w:val="006D6B61"/>
    <w:rsid w:val="006E1FDF"/>
    <w:rsid w:val="006E3CC4"/>
    <w:rsid w:val="006E5504"/>
    <w:rsid w:val="006F228A"/>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71766"/>
    <w:rsid w:val="008807DB"/>
    <w:rsid w:val="008842B3"/>
    <w:rsid w:val="0089381E"/>
    <w:rsid w:val="008C1C2B"/>
    <w:rsid w:val="008D2765"/>
    <w:rsid w:val="008E0E5E"/>
    <w:rsid w:val="008F2D5D"/>
    <w:rsid w:val="00912438"/>
    <w:rsid w:val="009138D2"/>
    <w:rsid w:val="00921CF1"/>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83D"/>
    <w:rsid w:val="00A25B18"/>
    <w:rsid w:val="00A30DFD"/>
    <w:rsid w:val="00A4473E"/>
    <w:rsid w:val="00A533F2"/>
    <w:rsid w:val="00A80471"/>
    <w:rsid w:val="00A84DB8"/>
    <w:rsid w:val="00A91886"/>
    <w:rsid w:val="00AA1015"/>
    <w:rsid w:val="00AA23E7"/>
    <w:rsid w:val="00AA79C4"/>
    <w:rsid w:val="00AB2DF0"/>
    <w:rsid w:val="00AB76EF"/>
    <w:rsid w:val="00AC54CD"/>
    <w:rsid w:val="00AC7DCE"/>
    <w:rsid w:val="00AD43CE"/>
    <w:rsid w:val="00AD5B7C"/>
    <w:rsid w:val="00AD70D9"/>
    <w:rsid w:val="00AF3465"/>
    <w:rsid w:val="00B00C20"/>
    <w:rsid w:val="00B01AA8"/>
    <w:rsid w:val="00B10DDA"/>
    <w:rsid w:val="00B110FB"/>
    <w:rsid w:val="00B12931"/>
    <w:rsid w:val="00B2408F"/>
    <w:rsid w:val="00B36D6A"/>
    <w:rsid w:val="00B50E0F"/>
    <w:rsid w:val="00B51A23"/>
    <w:rsid w:val="00B54A5F"/>
    <w:rsid w:val="00BB4898"/>
    <w:rsid w:val="00BB5D4E"/>
    <w:rsid w:val="00BC2996"/>
    <w:rsid w:val="00BC39BC"/>
    <w:rsid w:val="00BC7150"/>
    <w:rsid w:val="00BE4DE7"/>
    <w:rsid w:val="00BE54FD"/>
    <w:rsid w:val="00C004AF"/>
    <w:rsid w:val="00C00CF6"/>
    <w:rsid w:val="00C02D67"/>
    <w:rsid w:val="00C03006"/>
    <w:rsid w:val="00C1715F"/>
    <w:rsid w:val="00C20968"/>
    <w:rsid w:val="00C41D40"/>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60AA"/>
    <w:rsid w:val="00D07B21"/>
    <w:rsid w:val="00D11ABB"/>
    <w:rsid w:val="00D143F6"/>
    <w:rsid w:val="00D23457"/>
    <w:rsid w:val="00D26ADF"/>
    <w:rsid w:val="00D33E65"/>
    <w:rsid w:val="00D65169"/>
    <w:rsid w:val="00DA103B"/>
    <w:rsid w:val="00DC5CA1"/>
    <w:rsid w:val="00DD6DD4"/>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32570"/>
    <w:rsid w:val="00F36921"/>
    <w:rsid w:val="00F421E7"/>
    <w:rsid w:val="00F613D3"/>
    <w:rsid w:val="00F83EF2"/>
    <w:rsid w:val="00F924E2"/>
    <w:rsid w:val="00F952AC"/>
    <w:rsid w:val="00FA276E"/>
    <w:rsid w:val="00FC0A11"/>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69</TotalTime>
  <Pages>29</Pages>
  <Words>7847</Words>
  <Characters>44733</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74</cp:revision>
  <dcterms:created xsi:type="dcterms:W3CDTF">2022-02-08T19:44:00Z</dcterms:created>
  <dcterms:modified xsi:type="dcterms:W3CDTF">2022-04-20T14:53:00Z</dcterms:modified>
</cp:coreProperties>
</file>